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1A700594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C1D9E">
        <w:rPr>
          <w:rFonts w:ascii="Times New Roman" w:hAnsi="Times New Roman" w:cs="Times New Roman"/>
          <w:sz w:val="40"/>
          <w:szCs w:val="40"/>
        </w:rPr>
        <w:t>38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76F33399" w:rsidR="00B2262A" w:rsidRDefault="007C1D9E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ndom Signals and System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4B45908A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>Prof. Stan Reeves</w:t>
      </w:r>
    </w:p>
    <w:p w14:paraId="667C7713" w14:textId="69D7AC48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EC7A26">
        <w:rPr>
          <w:rFonts w:ascii="Times New Roman" w:hAnsi="Times New Roman" w:cs="Times New Roman"/>
          <w:sz w:val="24"/>
          <w:szCs w:val="24"/>
        </w:rPr>
        <w:t>4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7C1ED1">
        <w:rPr>
          <w:rFonts w:ascii="Times New Roman" w:hAnsi="Times New Roman" w:cs="Times New Roman"/>
          <w:sz w:val="24"/>
          <w:szCs w:val="24"/>
        </w:rPr>
        <w:t>1</w:t>
      </w:r>
      <w:r w:rsidR="00EC7A26">
        <w:rPr>
          <w:rFonts w:ascii="Times New Roman" w:hAnsi="Times New Roman" w:cs="Times New Roman"/>
          <w:sz w:val="24"/>
          <w:szCs w:val="24"/>
        </w:rPr>
        <w:t>5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DE63C3">
        <w:rPr>
          <w:rFonts w:ascii="Times New Roman" w:hAnsi="Times New Roman" w:cs="Times New Roman"/>
          <w:sz w:val="24"/>
          <w:szCs w:val="24"/>
        </w:rPr>
        <w:t>2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551BEC95" w:rsidR="00B2262A" w:rsidRPr="004401D1" w:rsidRDefault="00DE63C3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 xml:space="preserve">Project </w:t>
      </w:r>
      <w:bookmarkEnd w:id="0"/>
      <w:r w:rsidR="00EC7A26">
        <w:rPr>
          <w:rFonts w:ascii="Times New Roman" w:hAnsi="Times New Roman" w:cs="Times New Roman"/>
          <w:sz w:val="44"/>
          <w:szCs w:val="44"/>
        </w:rPr>
        <w:t>5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616551A9" w:rsidR="00B2262A" w:rsidRPr="00DE2A6B" w:rsidRDefault="004401D1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, we </w:t>
      </w:r>
      <w:r w:rsidR="005B2E83">
        <w:rPr>
          <w:rFonts w:ascii="Times New Roman" w:hAnsi="Times New Roman" w:cs="Times New Roman"/>
          <w:sz w:val="24"/>
          <w:szCs w:val="24"/>
        </w:rPr>
        <w:t>ran various</w:t>
      </w:r>
      <w:r>
        <w:rPr>
          <w:rFonts w:ascii="Times New Roman" w:hAnsi="Times New Roman" w:cs="Times New Roman"/>
          <w:sz w:val="24"/>
          <w:szCs w:val="24"/>
        </w:rPr>
        <w:t xml:space="preserve"> simulations in </w:t>
      </w:r>
      <w:r w:rsidR="00CE5AE3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tlab</w:t>
      </w:r>
      <w:r w:rsidR="005B2E83">
        <w:rPr>
          <w:rFonts w:ascii="Times New Roman" w:hAnsi="Times New Roman" w:cs="Times New Roman"/>
          <w:sz w:val="24"/>
          <w:szCs w:val="24"/>
        </w:rPr>
        <w:t xml:space="preserve"> for testing and observation. </w:t>
      </w:r>
      <w:r w:rsidR="00EC7A26">
        <w:rPr>
          <w:rFonts w:ascii="Times New Roman" w:hAnsi="Times New Roman" w:cs="Times New Roman"/>
          <w:sz w:val="24"/>
          <w:szCs w:val="24"/>
        </w:rPr>
        <w:t xml:space="preserve">We used </w:t>
      </w:r>
      <w:proofErr w:type="spellStart"/>
      <w:r w:rsidR="00145893">
        <w:rPr>
          <w:rFonts w:ascii="Times New Roman" w:hAnsi="Times New Roman" w:cs="Times New Roman"/>
          <w:sz w:val="24"/>
          <w:szCs w:val="24"/>
        </w:rPr>
        <w:t>MatL</w:t>
      </w:r>
      <w:r w:rsidR="00EC7A26"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="00EC7A26">
        <w:rPr>
          <w:rFonts w:ascii="Times New Roman" w:hAnsi="Times New Roman" w:cs="Times New Roman"/>
          <w:sz w:val="24"/>
          <w:szCs w:val="24"/>
        </w:rPr>
        <w:t xml:space="preserve"> functions to find the sample mean and autocorrelation.</w:t>
      </w:r>
    </w:p>
    <w:p w14:paraId="54200660" w14:textId="47C293AE" w:rsidR="00B2262A" w:rsidRPr="00DE2A6B" w:rsidRDefault="000873C2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5B2E83">
        <w:rPr>
          <w:rFonts w:ascii="Times New Roman" w:hAnsi="Times New Roman" w:cs="Times New Roman"/>
          <w:b/>
          <w:bCs/>
          <w:color w:val="auto"/>
        </w:rPr>
        <w:t>1</w:t>
      </w:r>
    </w:p>
    <w:p w14:paraId="32938909" w14:textId="3F13F0A6" w:rsidR="008D6118" w:rsidRPr="00D72F83" w:rsidRDefault="008037D2" w:rsidP="00DE2A6B">
      <w:pPr>
        <w:spacing w:line="480" w:lineRule="auto"/>
        <w:rPr>
          <w:rFonts w:ascii="Euphemia" w:hAnsi="Euphemia" w:cs="Times New Roman"/>
          <w:color w:val="2F5496" w:themeColor="accent1" w:themeShade="BF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341567">
        <w:rPr>
          <w:rFonts w:ascii="Times New Roman" w:hAnsi="Times New Roman" w:cs="Times New Roman"/>
          <w:sz w:val="24"/>
          <w:szCs w:val="24"/>
        </w:rPr>
        <w:t>S</w:t>
      </w:r>
      <w:r w:rsidR="00DE2A6B">
        <w:rPr>
          <w:rFonts w:ascii="Times New Roman" w:hAnsi="Times New Roman" w:cs="Times New Roman"/>
          <w:sz w:val="24"/>
          <w:szCs w:val="24"/>
        </w:rPr>
        <w:t xml:space="preserve">tep </w:t>
      </w:r>
      <w:r w:rsidR="00341567">
        <w:rPr>
          <w:rFonts w:ascii="Times New Roman" w:hAnsi="Times New Roman" w:cs="Times New Roman"/>
          <w:sz w:val="24"/>
          <w:szCs w:val="24"/>
        </w:rPr>
        <w:t>1,</w:t>
      </w:r>
      <w:r w:rsidR="00530850">
        <w:rPr>
          <w:rFonts w:ascii="Times New Roman" w:hAnsi="Times New Roman" w:cs="Times New Roman"/>
          <w:sz w:val="24"/>
          <w:szCs w:val="24"/>
        </w:rPr>
        <w:t xml:space="preserve"> </w:t>
      </w:r>
      <w:r w:rsidR="000873C2">
        <w:rPr>
          <w:rFonts w:ascii="Times New Roman" w:hAnsi="Times New Roman" w:cs="Times New Roman"/>
          <w:sz w:val="24"/>
          <w:szCs w:val="24"/>
        </w:rPr>
        <w:t>we were</w:t>
      </w:r>
      <w:r w:rsidR="007809DD">
        <w:rPr>
          <w:rFonts w:ascii="Times New Roman" w:hAnsi="Times New Roman" w:cs="Times New Roman"/>
          <w:sz w:val="24"/>
          <w:szCs w:val="24"/>
        </w:rPr>
        <w:t xml:space="preserve"> </w:t>
      </w:r>
      <w:r w:rsidR="009C6570">
        <w:rPr>
          <w:rFonts w:ascii="Times New Roman" w:hAnsi="Times New Roman" w:cs="Times New Roman"/>
          <w:sz w:val="24"/>
          <w:szCs w:val="24"/>
        </w:rPr>
        <w:t xml:space="preserve">asked to </w:t>
      </w:r>
      <w:r w:rsidR="00EC7A26">
        <w:rPr>
          <w:rFonts w:ascii="Times New Roman" w:hAnsi="Times New Roman" w:cs="Times New Roman"/>
          <w:sz w:val="24"/>
          <w:szCs w:val="24"/>
        </w:rPr>
        <w:t xml:space="preserve">find the sample mean of “x”. This was very simple to do in </w:t>
      </w:r>
      <w:proofErr w:type="spellStart"/>
      <w:r w:rsidR="00145893">
        <w:rPr>
          <w:rFonts w:ascii="Times New Roman" w:hAnsi="Times New Roman" w:cs="Times New Roman"/>
          <w:sz w:val="24"/>
          <w:szCs w:val="24"/>
        </w:rPr>
        <w:t>MatL</w:t>
      </w:r>
      <w:r w:rsidR="00EC7A26"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="00EC7A26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145893">
        <w:rPr>
          <w:rFonts w:ascii="Times New Roman" w:hAnsi="Times New Roman" w:cs="Times New Roman"/>
          <w:sz w:val="24"/>
          <w:szCs w:val="24"/>
        </w:rPr>
        <w:t>MatL</w:t>
      </w:r>
      <w:r w:rsidR="00EC7A26">
        <w:rPr>
          <w:rFonts w:ascii="Times New Roman" w:hAnsi="Times New Roman" w:cs="Times New Roman"/>
          <w:sz w:val="24"/>
          <w:szCs w:val="24"/>
        </w:rPr>
        <w:t>ab</w:t>
      </w:r>
      <w:proofErr w:type="spellEnd"/>
      <w:r w:rsidR="00EC7A26">
        <w:rPr>
          <w:rFonts w:ascii="Times New Roman" w:hAnsi="Times New Roman" w:cs="Times New Roman"/>
          <w:sz w:val="24"/>
          <w:szCs w:val="24"/>
        </w:rPr>
        <w:t xml:space="preserve"> code and output can be found in </w:t>
      </w:r>
      <w:r w:rsidR="00EC7A26" w:rsidRPr="00EC7A26">
        <w:rPr>
          <w:rFonts w:ascii="Times New Roman" w:hAnsi="Times New Roman" w:cs="Times New Roman"/>
          <w:i/>
          <w:iCs/>
          <w:sz w:val="24"/>
          <w:szCs w:val="24"/>
        </w:rPr>
        <w:t>Code 1</w:t>
      </w:r>
      <w:r w:rsidR="00EC7A26">
        <w:rPr>
          <w:rFonts w:ascii="Times New Roman" w:hAnsi="Times New Roman" w:cs="Times New Roman"/>
          <w:sz w:val="24"/>
          <w:szCs w:val="24"/>
        </w:rPr>
        <w:t xml:space="preserve"> 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75"/>
      </w:tblGrid>
      <w:tr w:rsidR="00D72F83" w:rsidRPr="00D72F83" w14:paraId="2ABD60B8" w14:textId="77777777" w:rsidTr="00B96026">
        <w:trPr>
          <w:jc w:val="center"/>
        </w:trPr>
        <w:tc>
          <w:tcPr>
            <w:tcW w:w="3775" w:type="dxa"/>
          </w:tcPr>
          <w:p w14:paraId="535B25B5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Task 1</w:t>
            </w:r>
          </w:p>
          <w:p w14:paraId="6AC27E39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proofErr w:type="gramStart"/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clc</w:t>
            </w:r>
            <w:proofErr w:type="spellEnd"/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;</w:t>
            </w:r>
            <w:proofErr w:type="gramEnd"/>
          </w:p>
          <w:p w14:paraId="42713902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clear;</w:t>
            </w:r>
            <w:proofErr w:type="gramEnd"/>
          </w:p>
          <w:p w14:paraId="0CA4D593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 = [ 0.2117</w:t>
            </w:r>
          </w:p>
          <w:p w14:paraId="2AA225B2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4.8205</w:t>
            </w:r>
          </w:p>
          <w:p w14:paraId="298CE778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1.5264</w:t>
            </w:r>
          </w:p>
          <w:p w14:paraId="1D98BD37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1.8041</w:t>
            </w:r>
          </w:p>
          <w:p w14:paraId="079F9990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.1475</w:t>
            </w:r>
          </w:p>
          <w:p w14:paraId="10D2CDBB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0.1868</w:t>
            </w:r>
          </w:p>
          <w:p w14:paraId="022B3D0E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3.8042</w:t>
            </w:r>
          </w:p>
          <w:p w14:paraId="4FD1E574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0.8943</w:t>
            </w:r>
          </w:p>
          <w:p w14:paraId="425C62CB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6.6410</w:t>
            </w:r>
          </w:p>
          <w:p w14:paraId="6D46D372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3.6679</w:t>
            </w:r>
          </w:p>
          <w:p w14:paraId="512AA41D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5.2559</w:t>
            </w:r>
          </w:p>
          <w:p w14:paraId="6BE6D55C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7.9250</w:t>
            </w:r>
          </w:p>
          <w:p w14:paraId="119408AF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8.9845</w:t>
            </w:r>
          </w:p>
          <w:p w14:paraId="771DE887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5.9159</w:t>
            </w:r>
          </w:p>
          <w:p w14:paraId="516E83C5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5.3183</w:t>
            </w:r>
          </w:p>
          <w:p w14:paraId="17C1F8CE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2.2778</w:t>
            </w:r>
          </w:p>
          <w:p w14:paraId="0772C152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0.8489</w:t>
            </w:r>
          </w:p>
          <w:p w14:paraId="586F0908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2.4343</w:t>
            </w:r>
          </w:p>
          <w:p w14:paraId="36BA521F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4.8345</w:t>
            </w:r>
          </w:p>
          <w:p w14:paraId="24ED3D6A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9.5419</w:t>
            </w:r>
          </w:p>
          <w:p w14:paraId="3C59D04B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5.7403</w:t>
            </w:r>
          </w:p>
          <w:p w14:paraId="5C989D58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2.1826</w:t>
            </w:r>
          </w:p>
          <w:p w14:paraId="65D91979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0.7518</w:t>
            </w:r>
          </w:p>
          <w:p w14:paraId="54B3355C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5.3384</w:t>
            </w:r>
          </w:p>
          <w:p w14:paraId="7A12F4AB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4.0681</w:t>
            </w:r>
          </w:p>
          <w:p w14:paraId="444133B0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lastRenderedPageBreak/>
              <w:t>3.5725</w:t>
            </w:r>
          </w:p>
          <w:p w14:paraId="1468D29D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3.5535</w:t>
            </w:r>
          </w:p>
          <w:p w14:paraId="14648530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3.0961</w:t>
            </w:r>
          </w:p>
          <w:p w14:paraId="6F564618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.4109</w:t>
            </w:r>
          </w:p>
          <w:p w14:paraId="5BCC07BE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0.6826</w:t>
            </w:r>
          </w:p>
          <w:p w14:paraId="3D51FC22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2.1655</w:t>
            </w:r>
          </w:p>
          <w:p w14:paraId="0D4284B6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0.7410</w:t>
            </w:r>
          </w:p>
          <w:p w14:paraId="4BEA0439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3.6033</w:t>
            </w:r>
          </w:p>
          <w:p w14:paraId="6BB0CAD5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3.0007</w:t>
            </w:r>
          </w:p>
          <w:p w14:paraId="78623C32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9.7967</w:t>
            </w:r>
          </w:p>
          <w:p w14:paraId="6BAC3CE0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3.8670</w:t>
            </w:r>
          </w:p>
          <w:p w14:paraId="49A8612C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0.6420</w:t>
            </w:r>
          </w:p>
          <w:p w14:paraId="5BA4C24E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1.5249</w:t>
            </w:r>
          </w:p>
          <w:p w14:paraId="5ABF04B3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.5607</w:t>
            </w:r>
          </w:p>
          <w:p w14:paraId="6D24231D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2.5460</w:t>
            </w:r>
          </w:p>
          <w:p w14:paraId="1E63F271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3.7541</w:t>
            </w:r>
          </w:p>
          <w:p w14:paraId="7B58A9E5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1.7833</w:t>
            </w:r>
          </w:p>
          <w:p w14:paraId="137AB606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0.1751</w:t>
            </w:r>
          </w:p>
          <w:p w14:paraId="65A5B328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3.2569</w:t>
            </w:r>
          </w:p>
          <w:p w14:paraId="20D70177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1.7481</w:t>
            </w:r>
          </w:p>
          <w:p w14:paraId="735FF656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1.2783</w:t>
            </w:r>
          </w:p>
          <w:p w14:paraId="437A45B7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1.1751</w:t>
            </w:r>
          </w:p>
          <w:p w14:paraId="44D15CB7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-1.3888</w:t>
            </w:r>
          </w:p>
          <w:p w14:paraId="2EDEAD27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2.6474</w:t>
            </w:r>
          </w:p>
          <w:p w14:paraId="2FA56E63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3.0603</w:t>
            </w:r>
            <w:proofErr w:type="gramStart"/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];</w:t>
            </w:r>
            <w:proofErr w:type="gramEnd"/>
          </w:p>
          <w:p w14:paraId="78888ECC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6EBDB17C" w14:textId="77777777" w:rsidR="00B960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ean1 = mean(x)</w:t>
            </w:r>
          </w:p>
          <w:p w14:paraId="30A70151" w14:textId="7EFE71B7" w:rsid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025D6502" w14:textId="77777777" w:rsid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3DFB0871" w14:textId="77777777" w:rsid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Output:</w:t>
            </w:r>
          </w:p>
          <w:p w14:paraId="57309252" w14:textId="77777777" w:rsid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18BA0033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ean1 =</w:t>
            </w:r>
          </w:p>
          <w:p w14:paraId="32A66D35" w14:textId="77777777" w:rsidR="00EC7A26" w:rsidRPr="00EC7A26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0A34E838" w14:textId="35B86B70" w:rsidR="00EC7A26" w:rsidRPr="00D72F83" w:rsidRDefault="00EC7A26" w:rsidP="00EC7A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EC7A2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  1.5249</w:t>
            </w:r>
          </w:p>
        </w:tc>
      </w:tr>
    </w:tbl>
    <w:p w14:paraId="3AC89DCA" w14:textId="780567EA" w:rsidR="00B11898" w:rsidRDefault="00A31FA5" w:rsidP="00B96026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t>Code 1</w:t>
      </w:r>
    </w:p>
    <w:p w14:paraId="6AB2B8EE" w14:textId="0C3F02E7" w:rsidR="001C6364" w:rsidRPr="00DE2A6B" w:rsidRDefault="00A31FA5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Exercise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AD09F9">
        <w:rPr>
          <w:rFonts w:ascii="Times New Roman" w:hAnsi="Times New Roman" w:cs="Times New Roman"/>
          <w:b/>
          <w:bCs/>
          <w:color w:val="auto"/>
        </w:rPr>
        <w:t>2</w:t>
      </w:r>
    </w:p>
    <w:p w14:paraId="532D11F1" w14:textId="7F49E1C2" w:rsidR="008A524A" w:rsidRDefault="001C6364" w:rsidP="005F4919">
      <w:pPr>
        <w:spacing w:line="480" w:lineRule="auto"/>
        <w:ind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793198">
        <w:rPr>
          <w:rFonts w:ascii="Times New Roman" w:hAnsi="Times New Roman" w:cs="Times New Roman"/>
          <w:sz w:val="24"/>
          <w:szCs w:val="24"/>
        </w:rPr>
        <w:t>part</w:t>
      </w:r>
      <w:r w:rsidR="00A31FA5">
        <w:rPr>
          <w:rFonts w:ascii="Times New Roman" w:hAnsi="Times New Roman" w:cs="Times New Roman"/>
          <w:sz w:val="24"/>
          <w:szCs w:val="24"/>
        </w:rPr>
        <w:t xml:space="preserve"> </w:t>
      </w:r>
      <w:r w:rsidR="004C68B4">
        <w:rPr>
          <w:rFonts w:ascii="Times New Roman" w:hAnsi="Times New Roman" w:cs="Times New Roman"/>
          <w:sz w:val="24"/>
          <w:szCs w:val="24"/>
        </w:rPr>
        <w:t>2</w:t>
      </w:r>
      <w:r w:rsidR="00A31FA5">
        <w:rPr>
          <w:rFonts w:ascii="Times New Roman" w:hAnsi="Times New Roman" w:cs="Times New Roman"/>
          <w:sz w:val="24"/>
          <w:szCs w:val="24"/>
        </w:rPr>
        <w:t xml:space="preserve">, </w:t>
      </w:r>
      <w:r w:rsidR="00424797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807556">
        <w:rPr>
          <w:rFonts w:ascii="Times New Roman" w:hAnsi="Times New Roman" w:cs="Times New Roman"/>
          <w:sz w:val="24"/>
          <w:szCs w:val="24"/>
        </w:rPr>
        <w:t xml:space="preserve">find </w:t>
      </w:r>
      <w:proofErr w:type="gramStart"/>
      <w:r w:rsidR="00807556">
        <w:rPr>
          <w:rFonts w:ascii="Times New Roman" w:hAnsi="Times New Roman" w:cs="Times New Roman"/>
          <w:sz w:val="24"/>
          <w:szCs w:val="24"/>
        </w:rPr>
        <w:t>R(</w:t>
      </w:r>
      <w:proofErr w:type="gramEnd"/>
      <w:r w:rsidR="00807556">
        <w:rPr>
          <w:rFonts w:ascii="Times New Roman" w:hAnsi="Times New Roman" w:cs="Times New Roman"/>
          <w:sz w:val="24"/>
          <w:szCs w:val="24"/>
        </w:rPr>
        <w:t>0.5n) for n = -50</w:t>
      </w:r>
      <w:r w:rsidR="004C68B4">
        <w:rPr>
          <w:rFonts w:ascii="Times New Roman" w:hAnsi="Times New Roman" w:cs="Times New Roman"/>
          <w:sz w:val="24"/>
          <w:szCs w:val="24"/>
        </w:rPr>
        <w:t xml:space="preserve">&lt;x&lt;50 according to Eq. 6-15. The </w:t>
      </w:r>
      <w:proofErr w:type="spellStart"/>
      <w:r w:rsidR="004C68B4">
        <w:rPr>
          <w:rFonts w:ascii="Times New Roman" w:hAnsi="Times New Roman" w:cs="Times New Roman"/>
          <w:sz w:val="24"/>
          <w:szCs w:val="24"/>
        </w:rPr>
        <w:t>matlab</w:t>
      </w:r>
      <w:proofErr w:type="spellEnd"/>
      <w:r w:rsidR="004C68B4">
        <w:rPr>
          <w:rFonts w:ascii="Times New Roman" w:hAnsi="Times New Roman" w:cs="Times New Roman"/>
          <w:sz w:val="24"/>
          <w:szCs w:val="24"/>
        </w:rPr>
        <w:t xml:space="preserve"> code can be seen in </w:t>
      </w:r>
      <w:r w:rsidR="004C68B4" w:rsidRPr="001A660B">
        <w:rPr>
          <w:rFonts w:ascii="Times New Roman" w:hAnsi="Times New Roman" w:cs="Times New Roman"/>
          <w:i/>
          <w:iCs/>
          <w:sz w:val="24"/>
          <w:szCs w:val="24"/>
        </w:rPr>
        <w:t>Code 2</w:t>
      </w:r>
      <w:r w:rsidR="004C68B4">
        <w:rPr>
          <w:rFonts w:ascii="Times New Roman" w:hAnsi="Times New Roman" w:cs="Times New Roman"/>
          <w:sz w:val="24"/>
          <w:szCs w:val="24"/>
        </w:rPr>
        <w:t xml:space="preserve"> and the plot can be seen below in </w:t>
      </w:r>
      <w:r w:rsidR="004C68B4" w:rsidRPr="001A660B">
        <w:rPr>
          <w:rFonts w:ascii="Times New Roman" w:hAnsi="Times New Roman" w:cs="Times New Roman"/>
          <w:i/>
          <w:iCs/>
          <w:sz w:val="24"/>
          <w:szCs w:val="24"/>
        </w:rPr>
        <w:t>Figure 2</w:t>
      </w:r>
      <w:r w:rsidR="001A660B" w:rsidRPr="001A660B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75"/>
      </w:tblGrid>
      <w:tr w:rsidR="004D6433" w:rsidRPr="00D72F83" w14:paraId="7D4E9D05" w14:textId="77777777" w:rsidTr="004D7FF6">
        <w:trPr>
          <w:jc w:val="center"/>
        </w:trPr>
        <w:tc>
          <w:tcPr>
            <w:tcW w:w="3775" w:type="dxa"/>
          </w:tcPr>
          <w:p w14:paraId="6696B94E" w14:textId="77777777" w:rsidR="00D90DCF" w:rsidRPr="00D90DCF" w:rsidRDefault="00D90DCF" w:rsidP="00D90DCF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Part 2</w:t>
            </w:r>
          </w:p>
          <w:p w14:paraId="3F4FCADD" w14:textId="77777777" w:rsidR="00D90DCF" w:rsidRPr="00D90DCF" w:rsidRDefault="00D90DCF" w:rsidP="00D90DCF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t = </w:t>
            </w:r>
            <w:proofErr w:type="gramStart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0.05;</w:t>
            </w:r>
            <w:proofErr w:type="gramEnd"/>
          </w:p>
          <w:p w14:paraId="73265ED8" w14:textId="77777777" w:rsidR="00D90DCF" w:rsidRPr="00D90DCF" w:rsidRDefault="00D90DCF" w:rsidP="00D90DCF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xc = </w:t>
            </w:r>
            <w:proofErr w:type="spellStart"/>
            <w:proofErr w:type="gramStart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corr</w:t>
            </w:r>
            <w:proofErr w:type="spellEnd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</w:t>
            </w:r>
            <w:proofErr w:type="gramEnd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, 50, 'unbiased');</w:t>
            </w:r>
          </w:p>
          <w:p w14:paraId="22116727" w14:textId="77777777" w:rsidR="00D90DCF" w:rsidRPr="00D90DCF" w:rsidRDefault="00D90DCF" w:rsidP="00D90DCF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b</w:t>
            </w:r>
            <w:proofErr w:type="spellEnd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corr</w:t>
            </w:r>
            <w:proofErr w:type="spellEnd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</w:t>
            </w:r>
            <w:proofErr w:type="gramEnd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, 50, 'biased');</w:t>
            </w:r>
          </w:p>
          <w:p w14:paraId="4ECBD8F2" w14:textId="10AEFF30" w:rsidR="004D6433" w:rsidRPr="00D72F83" w:rsidRDefault="00D90DCF" w:rsidP="00D90DCF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plot(</w:t>
            </w:r>
            <w:proofErr w:type="gramEnd"/>
            <w:r w:rsidRPr="00D90DCF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[-50:50]*t, xc)</w:t>
            </w:r>
          </w:p>
        </w:tc>
      </w:tr>
    </w:tbl>
    <w:p w14:paraId="7CCB756A" w14:textId="5C55B8A1" w:rsidR="00BD549F" w:rsidRPr="004D6433" w:rsidRDefault="004D6433" w:rsidP="004D6433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5B3CEC82" w14:textId="77E307F5" w:rsidR="003F137B" w:rsidRDefault="00140C47" w:rsidP="008A524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140C47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5BB5328B" wp14:editId="5160F81B">
            <wp:extent cx="4587638" cy="364267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3642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CCD80" w14:textId="247DB845" w:rsidR="001902A3" w:rsidRDefault="001902A3" w:rsidP="008A524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2</w:t>
      </w:r>
    </w:p>
    <w:p w14:paraId="061307C9" w14:textId="77777777" w:rsidR="00A90B1E" w:rsidRDefault="00A90B1E" w:rsidP="008A524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7B21221F" w14:textId="17F35881" w:rsidR="00937421" w:rsidRPr="00DE2A6B" w:rsidRDefault="006C3CCA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Exercise</w:t>
      </w:r>
      <w:r w:rsidR="00937421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AE0C1B">
        <w:rPr>
          <w:rFonts w:ascii="Times New Roman" w:hAnsi="Times New Roman" w:cs="Times New Roman"/>
          <w:b/>
          <w:bCs/>
          <w:color w:val="auto"/>
        </w:rPr>
        <w:t>3</w:t>
      </w:r>
    </w:p>
    <w:p w14:paraId="078A54B5" w14:textId="5AD741D7" w:rsidR="00EE40E5" w:rsidRPr="005100B5" w:rsidRDefault="00937421" w:rsidP="00A90B1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1902A3">
        <w:rPr>
          <w:rFonts w:ascii="Times New Roman" w:hAnsi="Times New Roman" w:cs="Times New Roman"/>
          <w:sz w:val="24"/>
          <w:szCs w:val="24"/>
        </w:rPr>
        <w:t xml:space="preserve">task </w:t>
      </w:r>
      <w:r w:rsidR="00AE0C1B">
        <w:rPr>
          <w:rFonts w:ascii="Times New Roman" w:hAnsi="Times New Roman" w:cs="Times New Roman"/>
          <w:sz w:val="24"/>
          <w:szCs w:val="24"/>
        </w:rPr>
        <w:t xml:space="preserve">3, we </w:t>
      </w:r>
      <w:r w:rsidR="00A90B1E">
        <w:rPr>
          <w:rFonts w:ascii="Times New Roman" w:hAnsi="Times New Roman" w:cs="Times New Roman"/>
          <w:sz w:val="24"/>
          <w:szCs w:val="24"/>
        </w:rPr>
        <w:t xml:space="preserve">were asked to </w:t>
      </w:r>
      <w:r w:rsidR="0069605E">
        <w:rPr>
          <w:rFonts w:ascii="Times New Roman" w:hAnsi="Times New Roman" w:cs="Times New Roman"/>
          <w:sz w:val="24"/>
          <w:szCs w:val="24"/>
        </w:rPr>
        <w:t xml:space="preserve">find </w:t>
      </w:r>
      <w:proofErr w:type="gramStart"/>
      <w:r w:rsidR="0069605E">
        <w:rPr>
          <w:rFonts w:ascii="Times New Roman" w:hAnsi="Times New Roman" w:cs="Times New Roman"/>
          <w:sz w:val="24"/>
          <w:szCs w:val="24"/>
        </w:rPr>
        <w:t>R(</w:t>
      </w:r>
      <w:proofErr w:type="gramEnd"/>
      <w:r w:rsidR="0069605E">
        <w:rPr>
          <w:rFonts w:ascii="Times New Roman" w:hAnsi="Times New Roman" w:cs="Times New Roman"/>
          <w:sz w:val="24"/>
          <w:szCs w:val="24"/>
        </w:rPr>
        <w:t>0.05n) for n = -50</w:t>
      </w:r>
      <w:r w:rsidR="00826C07">
        <w:rPr>
          <w:rFonts w:ascii="Times New Roman" w:hAnsi="Times New Roman" w:cs="Times New Roman"/>
          <w:sz w:val="24"/>
          <w:szCs w:val="24"/>
        </w:rPr>
        <w:t xml:space="preserve">,…,50 according to Eq. 6-16. The code can be seen in Code 3 below and the graph can be seen in </w:t>
      </w:r>
      <w:r w:rsidR="00826C07" w:rsidRPr="00826C07">
        <w:rPr>
          <w:rFonts w:ascii="Times New Roman" w:hAnsi="Times New Roman" w:cs="Times New Roman"/>
          <w:i/>
          <w:iCs/>
          <w:sz w:val="24"/>
          <w:szCs w:val="24"/>
        </w:rPr>
        <w:t>Figure 3.</w:t>
      </w:r>
      <w:r w:rsidR="005100B5">
        <w:rPr>
          <w:rFonts w:ascii="Times New Roman" w:hAnsi="Times New Roman" w:cs="Times New Roman"/>
          <w:i/>
          <w:iCs/>
          <w:sz w:val="24"/>
          <w:szCs w:val="24"/>
        </w:rPr>
        <w:t xml:space="preserve"> Figure 4 </w:t>
      </w:r>
      <w:r w:rsidR="005100B5">
        <w:rPr>
          <w:rFonts w:ascii="Times New Roman" w:hAnsi="Times New Roman" w:cs="Times New Roman"/>
          <w:sz w:val="24"/>
          <w:szCs w:val="24"/>
        </w:rPr>
        <w:t>shows the graph from part</w:t>
      </w:r>
      <w:r w:rsidR="00145893">
        <w:rPr>
          <w:rFonts w:ascii="Times New Roman" w:hAnsi="Times New Roman" w:cs="Times New Roman"/>
          <w:sz w:val="24"/>
          <w:szCs w:val="24"/>
        </w:rPr>
        <w:t>s</w:t>
      </w:r>
      <w:r w:rsidR="005100B5">
        <w:rPr>
          <w:rFonts w:ascii="Times New Roman" w:hAnsi="Times New Roman" w:cs="Times New Roman"/>
          <w:sz w:val="24"/>
          <w:szCs w:val="24"/>
        </w:rPr>
        <w:t xml:space="preserve"> 2 and 3 in one figure.</w:t>
      </w:r>
    </w:p>
    <w:p w14:paraId="37EB9C41" w14:textId="2DCD2694" w:rsidR="002409D9" w:rsidRDefault="009750D4" w:rsidP="002409D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9750D4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324DB90F" wp14:editId="6AC13E40">
            <wp:extent cx="4549534" cy="3688400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368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641A7" w14:textId="161E552E" w:rsidR="002409D9" w:rsidRDefault="002409D9" w:rsidP="002409D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3</w:t>
      </w:r>
    </w:p>
    <w:p w14:paraId="24B67C56" w14:textId="44E04D1D" w:rsidR="00B0252B" w:rsidRDefault="00B0252B" w:rsidP="002409D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B0252B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6BFB2F45" wp14:editId="1E514CD3">
            <wp:extent cx="4541914" cy="360457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360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F8CA4" w14:textId="18FC1521" w:rsidR="00B0252B" w:rsidRDefault="00B0252B" w:rsidP="002409D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75"/>
      </w:tblGrid>
      <w:tr w:rsidR="00B0252B" w:rsidRPr="00D72F83" w14:paraId="626CF938" w14:textId="77777777" w:rsidTr="004B71C5">
        <w:trPr>
          <w:jc w:val="center"/>
        </w:trPr>
        <w:tc>
          <w:tcPr>
            <w:tcW w:w="3775" w:type="dxa"/>
          </w:tcPr>
          <w:p w14:paraId="4A3D0FE6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Task 1</w:t>
            </w:r>
          </w:p>
          <w:p w14:paraId="2397BB2E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clc</w:t>
            </w:r>
            <w:proofErr w:type="spell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;</w:t>
            </w:r>
            <w:proofErr w:type="gramEnd"/>
          </w:p>
          <w:p w14:paraId="0EF49846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clear;</w:t>
            </w:r>
            <w:proofErr w:type="gramEnd"/>
          </w:p>
          <w:p w14:paraId="172CD542" w14:textId="4E0F1FA1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x = [ </w:t>
            </w:r>
            <w:r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all values from part 1</w:t>
            </w:r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];</w:t>
            </w:r>
            <w:proofErr w:type="gramEnd"/>
          </w:p>
          <w:p w14:paraId="2DFE12D4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07251E4B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ean1 = mean(x)</w:t>
            </w:r>
          </w:p>
          <w:p w14:paraId="3607DD77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66C7FD3D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Part 2</w:t>
            </w:r>
          </w:p>
          <w:p w14:paraId="214AF34A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figure(</w:t>
            </w:r>
            <w:proofErr w:type="gram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)</w:t>
            </w:r>
          </w:p>
          <w:p w14:paraId="53642776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t = </w:t>
            </w:r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0.05;</w:t>
            </w:r>
            <w:proofErr w:type="gramEnd"/>
          </w:p>
          <w:p w14:paraId="444AC1F1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xc = </w:t>
            </w:r>
            <w:proofErr w:type="spellStart"/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corr</w:t>
            </w:r>
            <w:proofErr w:type="spell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</w:t>
            </w:r>
            <w:proofErr w:type="gram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, 50, 'unbiased');</w:t>
            </w:r>
          </w:p>
          <w:p w14:paraId="02FF1FDC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b</w:t>
            </w:r>
            <w:proofErr w:type="spell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corr</w:t>
            </w:r>
            <w:proofErr w:type="spell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</w:t>
            </w:r>
            <w:proofErr w:type="gram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, 50, 'biased');</w:t>
            </w:r>
          </w:p>
          <w:p w14:paraId="1075DE37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plot(</w:t>
            </w:r>
            <w:proofErr w:type="gram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[-50:50]*t, xc)</w:t>
            </w:r>
          </w:p>
          <w:p w14:paraId="14DAACAB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241EC795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Part 3</w:t>
            </w:r>
          </w:p>
          <w:p w14:paraId="4BDB6017" w14:textId="77777777" w:rsidR="007D2D88" w:rsidRPr="007D2D88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hold </w:t>
            </w:r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on</w:t>
            </w:r>
            <w:proofErr w:type="gramEnd"/>
          </w:p>
          <w:p w14:paraId="23DCA32F" w14:textId="3A023EB4" w:rsidR="00B0252B" w:rsidRPr="00D72F83" w:rsidRDefault="007D2D88" w:rsidP="007D2D88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plot ([-</w:t>
            </w:r>
            <w:proofErr w:type="gramStart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50:50]*</w:t>
            </w:r>
            <w:proofErr w:type="spellStart"/>
            <w:proofErr w:type="gram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t,xb</w:t>
            </w:r>
            <w:proofErr w:type="spellEnd"/>
            <w:r w:rsidRPr="007D2D88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)</w:t>
            </w:r>
          </w:p>
        </w:tc>
      </w:tr>
    </w:tbl>
    <w:p w14:paraId="19C355AD" w14:textId="46FDBAE4" w:rsidR="00B0252B" w:rsidRDefault="00B0252B" w:rsidP="00B0252B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09E36C44" w14:textId="77777777" w:rsidR="002409D9" w:rsidRDefault="002409D9" w:rsidP="002409D9">
      <w:p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A6EED64" w14:textId="20889303" w:rsidR="00B679F7" w:rsidRPr="00DE2A6B" w:rsidRDefault="00280574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AD624C">
        <w:rPr>
          <w:rFonts w:ascii="Times New Roman" w:hAnsi="Times New Roman" w:cs="Times New Roman"/>
          <w:b/>
          <w:bCs/>
          <w:color w:val="auto"/>
        </w:rPr>
        <w:t>4</w:t>
      </w:r>
    </w:p>
    <w:p w14:paraId="38B4D2B9" w14:textId="2B7D87B3" w:rsidR="003053C7" w:rsidRDefault="00AD266E" w:rsidP="003053C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D266E">
        <w:rPr>
          <w:rFonts w:ascii="Times New Roman" w:hAnsi="Times New Roman" w:cs="Times New Roman"/>
          <w:sz w:val="24"/>
          <w:szCs w:val="24"/>
        </w:rPr>
        <w:t xml:space="preserve">For </w:t>
      </w:r>
      <w:r w:rsidR="00C51ABB">
        <w:rPr>
          <w:rFonts w:ascii="Times New Roman" w:hAnsi="Times New Roman" w:cs="Times New Roman"/>
          <w:sz w:val="24"/>
          <w:szCs w:val="24"/>
        </w:rPr>
        <w:t>part</w:t>
      </w:r>
      <w:r w:rsidR="00280574">
        <w:rPr>
          <w:rFonts w:ascii="Times New Roman" w:hAnsi="Times New Roman" w:cs="Times New Roman"/>
          <w:sz w:val="24"/>
          <w:szCs w:val="24"/>
        </w:rPr>
        <w:t xml:space="preserve"> </w:t>
      </w:r>
      <w:r w:rsidR="00AD624C">
        <w:rPr>
          <w:rFonts w:ascii="Times New Roman" w:hAnsi="Times New Roman" w:cs="Times New Roman"/>
          <w:sz w:val="24"/>
          <w:szCs w:val="24"/>
        </w:rPr>
        <w:t>4</w:t>
      </w:r>
      <w:r w:rsidR="00280574">
        <w:rPr>
          <w:rFonts w:ascii="Times New Roman" w:hAnsi="Times New Roman" w:cs="Times New Roman"/>
          <w:sz w:val="24"/>
          <w:szCs w:val="24"/>
        </w:rPr>
        <w:t xml:space="preserve">, we </w:t>
      </w:r>
      <w:r w:rsidR="00E91CB0">
        <w:rPr>
          <w:rFonts w:ascii="Times New Roman" w:hAnsi="Times New Roman" w:cs="Times New Roman"/>
          <w:sz w:val="24"/>
          <w:szCs w:val="24"/>
        </w:rPr>
        <w:t>wer</w:t>
      </w:r>
      <w:r w:rsidR="0084653E">
        <w:rPr>
          <w:rFonts w:ascii="Times New Roman" w:hAnsi="Times New Roman" w:cs="Times New Roman"/>
          <w:sz w:val="24"/>
          <w:szCs w:val="24"/>
        </w:rPr>
        <w:t>e asked to answer this question:</w:t>
      </w:r>
    </w:p>
    <w:p w14:paraId="09CBB3AD" w14:textId="11AE1727" w:rsidR="0084653E" w:rsidRDefault="0084653E" w:rsidP="0084653E">
      <w:pPr>
        <w:spacing w:line="48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Pr="0084653E">
        <w:rPr>
          <w:rFonts w:ascii="Times New Roman" w:hAnsi="Times New Roman" w:cs="Times New Roman"/>
          <w:sz w:val="24"/>
          <w:szCs w:val="24"/>
        </w:rPr>
        <w:t>Explain why the values in #2 vary so much for large n compared to the same values of n in #3. Are these values in #2 a reliable indicator of the actual autocorrelation? Why or why not?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4640CC7B" w14:textId="50C2C39D" w:rsidR="00782FB9" w:rsidRPr="00537E4E" w:rsidRDefault="0084653E" w:rsidP="00537E4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63011">
        <w:rPr>
          <w:rFonts w:ascii="Times New Roman" w:hAnsi="Times New Roman" w:cs="Times New Roman"/>
          <w:sz w:val="24"/>
          <w:szCs w:val="24"/>
        </w:rPr>
        <w:t>Answer:</w:t>
      </w:r>
      <w:r w:rsidR="00537E4E" w:rsidRPr="00163011">
        <w:rPr>
          <w:rFonts w:ascii="Times New Roman" w:hAnsi="Times New Roman" w:cs="Times New Roman"/>
          <w:sz w:val="24"/>
          <w:szCs w:val="24"/>
        </w:rPr>
        <w:t xml:space="preserve"> 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>The v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>alues differ between biased and unbiased due to the different denominators in their functions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>.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>T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>he un</w:t>
      </w:r>
      <w:r w:rsidR="00145893">
        <w:rPr>
          <w:rFonts w:ascii="Times New Roman" w:hAnsi="Times New Roman" w:cs="Times New Roman"/>
          <w:color w:val="4472C4" w:themeColor="accent1"/>
          <w:sz w:val="24"/>
          <w:szCs w:val="24"/>
        </w:rPr>
        <w:t>b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iased autocorrelation function 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>has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a larger denominator which causes large variance in the function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a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nd unbiased </w:t>
      </w:r>
      <w:r w:rsidR="00163011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autocorrelation </w:t>
      </w:r>
      <w:r w:rsidR="00537E4E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>is a reliable indicator due to having a higher mean squared error</w:t>
      </w:r>
      <w:r w:rsidR="00163011" w:rsidRPr="00163011">
        <w:rPr>
          <w:rFonts w:ascii="Times New Roman" w:hAnsi="Times New Roman" w:cs="Times New Roman"/>
          <w:color w:val="4472C4" w:themeColor="accent1"/>
          <w:sz w:val="24"/>
          <w:szCs w:val="24"/>
        </w:rPr>
        <w:t>.</w:t>
      </w:r>
      <w:r w:rsidR="00120E6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36BEEAD8" w14:textId="20B496AB" w:rsidR="00340901" w:rsidRDefault="00340901" w:rsidP="0034090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Conclusion</w:t>
      </w:r>
    </w:p>
    <w:p w14:paraId="172A21A1" w14:textId="5760A892" w:rsidR="00340901" w:rsidRPr="00340901" w:rsidRDefault="00340901" w:rsidP="003409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BB7FE9">
        <w:rPr>
          <w:rFonts w:ascii="Times New Roman" w:hAnsi="Times New Roman" w:cs="Times New Roman"/>
          <w:sz w:val="24"/>
          <w:szCs w:val="24"/>
        </w:rPr>
        <w:t xml:space="preserve">this </w:t>
      </w:r>
      <w:r w:rsidR="00C133CD">
        <w:rPr>
          <w:rFonts w:ascii="Times New Roman" w:hAnsi="Times New Roman" w:cs="Times New Roman"/>
          <w:sz w:val="24"/>
          <w:szCs w:val="24"/>
        </w:rPr>
        <w:t>project</w:t>
      </w:r>
      <w:r w:rsidR="00BB7FE9">
        <w:rPr>
          <w:rFonts w:ascii="Times New Roman" w:hAnsi="Times New Roman" w:cs="Times New Roman"/>
          <w:sz w:val="24"/>
          <w:szCs w:val="24"/>
        </w:rPr>
        <w:t xml:space="preserve"> was not </w:t>
      </w:r>
      <w:r w:rsidR="00C133CD">
        <w:rPr>
          <w:rFonts w:ascii="Times New Roman" w:hAnsi="Times New Roman" w:cs="Times New Roman"/>
          <w:sz w:val="24"/>
          <w:szCs w:val="24"/>
        </w:rPr>
        <w:t xml:space="preserve">too difficult. </w:t>
      </w:r>
      <w:r w:rsidR="00163011">
        <w:rPr>
          <w:rFonts w:ascii="Times New Roman" w:hAnsi="Times New Roman" w:cs="Times New Roman"/>
          <w:sz w:val="24"/>
          <w:szCs w:val="24"/>
        </w:rPr>
        <w:t xml:space="preserve">The main </w:t>
      </w:r>
      <w:r w:rsidR="008B6A8E">
        <w:rPr>
          <w:rFonts w:ascii="Times New Roman" w:hAnsi="Times New Roman" w:cs="Times New Roman"/>
          <w:sz w:val="24"/>
          <w:szCs w:val="24"/>
        </w:rPr>
        <w:t>thing covered in this project was calculating autocorrelation and comparing functions. After figuring out how to correctly write the functions in Matlab, the project was simple.</w:t>
      </w:r>
    </w:p>
    <w:sectPr w:rsidR="00340901" w:rsidRPr="00340901" w:rsidSect="00B2262A">
      <w:headerReference w:type="defaul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18806" w14:textId="77777777" w:rsidR="005B352E" w:rsidRDefault="005B352E" w:rsidP="00B2262A">
      <w:pPr>
        <w:spacing w:after="0" w:line="240" w:lineRule="auto"/>
      </w:pPr>
      <w:r>
        <w:separator/>
      </w:r>
    </w:p>
  </w:endnote>
  <w:endnote w:type="continuationSeparator" w:id="0">
    <w:p w14:paraId="3A3AD841" w14:textId="77777777" w:rsidR="005B352E" w:rsidRDefault="005B352E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uphemia">
    <w:altName w:val="Euphemia"/>
    <w:charset w:val="00"/>
    <w:family w:val="swiss"/>
    <w:pitch w:val="variable"/>
    <w:sig w:usb0="8000006F" w:usb1="0000004A" w:usb2="00002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418FA" w14:textId="77777777" w:rsidR="005B352E" w:rsidRDefault="005B352E" w:rsidP="00B2262A">
      <w:pPr>
        <w:spacing w:after="0" w:line="240" w:lineRule="auto"/>
      </w:pPr>
      <w:r>
        <w:separator/>
      </w:r>
    </w:p>
  </w:footnote>
  <w:footnote w:type="continuationSeparator" w:id="0">
    <w:p w14:paraId="1F0D6740" w14:textId="77777777" w:rsidR="005B352E" w:rsidRDefault="005B352E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2C9326F7" w:rsidR="00B2262A" w:rsidRDefault="00B2262A">
    <w:pPr>
      <w:pStyle w:val="Header"/>
    </w:pPr>
    <w:r>
      <w:t>Jaco Howard</w:t>
    </w:r>
    <w:r>
      <w:ptab w:relativeTo="margin" w:alignment="center" w:leader="none"/>
    </w:r>
    <w:r w:rsidR="008849EF">
      <w:t xml:space="preserve">Project </w:t>
    </w:r>
    <w:r w:rsidR="00826C07">
      <w:t>5</w:t>
    </w:r>
    <w:r>
      <w:ptab w:relativeTo="margin" w:alignment="right" w:leader="none"/>
    </w:r>
    <w:r w:rsidR="00826C07">
      <w:t>4</w:t>
    </w:r>
    <w:r>
      <w:t>/</w:t>
    </w:r>
    <w:r w:rsidR="00AD09F9">
      <w:t>1</w:t>
    </w:r>
    <w:r w:rsidR="00826C07">
      <w:t>5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643209"/>
    <w:multiLevelType w:val="hybridMultilevel"/>
    <w:tmpl w:val="72C8ECF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QUAIXGivywAAAA="/>
  </w:docVars>
  <w:rsids>
    <w:rsidRoot w:val="00B2262A"/>
    <w:rsid w:val="00016E4C"/>
    <w:rsid w:val="000261EE"/>
    <w:rsid w:val="0003049A"/>
    <w:rsid w:val="00045D2D"/>
    <w:rsid w:val="00051048"/>
    <w:rsid w:val="0005137E"/>
    <w:rsid w:val="000873C2"/>
    <w:rsid w:val="0009116A"/>
    <w:rsid w:val="000A5CF0"/>
    <w:rsid w:val="000E6386"/>
    <w:rsid w:val="00106114"/>
    <w:rsid w:val="00120E6D"/>
    <w:rsid w:val="00140C47"/>
    <w:rsid w:val="0014266E"/>
    <w:rsid w:val="00145893"/>
    <w:rsid w:val="00163011"/>
    <w:rsid w:val="001902A3"/>
    <w:rsid w:val="00195710"/>
    <w:rsid w:val="00196B24"/>
    <w:rsid w:val="001A660B"/>
    <w:rsid w:val="001C6364"/>
    <w:rsid w:val="001D1707"/>
    <w:rsid w:val="001E2E8F"/>
    <w:rsid w:val="002409D9"/>
    <w:rsid w:val="00257700"/>
    <w:rsid w:val="00280574"/>
    <w:rsid w:val="00281436"/>
    <w:rsid w:val="002E7387"/>
    <w:rsid w:val="003049D3"/>
    <w:rsid w:val="003053C7"/>
    <w:rsid w:val="0030794F"/>
    <w:rsid w:val="003152C4"/>
    <w:rsid w:val="00340901"/>
    <w:rsid w:val="00341567"/>
    <w:rsid w:val="0035790D"/>
    <w:rsid w:val="0037674E"/>
    <w:rsid w:val="003841B0"/>
    <w:rsid w:val="00393DE0"/>
    <w:rsid w:val="00397743"/>
    <w:rsid w:val="003B7AC1"/>
    <w:rsid w:val="003C411A"/>
    <w:rsid w:val="003E4CAE"/>
    <w:rsid w:val="003E7DE2"/>
    <w:rsid w:val="003F137B"/>
    <w:rsid w:val="00401946"/>
    <w:rsid w:val="00424797"/>
    <w:rsid w:val="004401D1"/>
    <w:rsid w:val="00447422"/>
    <w:rsid w:val="00447E21"/>
    <w:rsid w:val="00471429"/>
    <w:rsid w:val="004750F2"/>
    <w:rsid w:val="00480A1F"/>
    <w:rsid w:val="00482150"/>
    <w:rsid w:val="00484560"/>
    <w:rsid w:val="004932C2"/>
    <w:rsid w:val="004B726E"/>
    <w:rsid w:val="004B7F6F"/>
    <w:rsid w:val="004C6225"/>
    <w:rsid w:val="004C68B4"/>
    <w:rsid w:val="004D6433"/>
    <w:rsid w:val="004F2F85"/>
    <w:rsid w:val="005100B5"/>
    <w:rsid w:val="00512782"/>
    <w:rsid w:val="00530850"/>
    <w:rsid w:val="00536229"/>
    <w:rsid w:val="00537E4E"/>
    <w:rsid w:val="00574D68"/>
    <w:rsid w:val="005B2E83"/>
    <w:rsid w:val="005B352E"/>
    <w:rsid w:val="005D2ECE"/>
    <w:rsid w:val="005F4919"/>
    <w:rsid w:val="006273F0"/>
    <w:rsid w:val="00627CA0"/>
    <w:rsid w:val="00633714"/>
    <w:rsid w:val="0066025F"/>
    <w:rsid w:val="0068077E"/>
    <w:rsid w:val="0069470D"/>
    <w:rsid w:val="0069605E"/>
    <w:rsid w:val="006B086E"/>
    <w:rsid w:val="006B4E76"/>
    <w:rsid w:val="006C286A"/>
    <w:rsid w:val="006C3CCA"/>
    <w:rsid w:val="006C5CAF"/>
    <w:rsid w:val="006D676C"/>
    <w:rsid w:val="006D6C9A"/>
    <w:rsid w:val="006E4361"/>
    <w:rsid w:val="00702B36"/>
    <w:rsid w:val="00732C04"/>
    <w:rsid w:val="007809DD"/>
    <w:rsid w:val="00782FB9"/>
    <w:rsid w:val="00786AFF"/>
    <w:rsid w:val="00793198"/>
    <w:rsid w:val="007A17F5"/>
    <w:rsid w:val="007A5EE9"/>
    <w:rsid w:val="007C1D9E"/>
    <w:rsid w:val="007C1ED1"/>
    <w:rsid w:val="007D2D88"/>
    <w:rsid w:val="007D4718"/>
    <w:rsid w:val="007D5973"/>
    <w:rsid w:val="00800D5C"/>
    <w:rsid w:val="008037D2"/>
    <w:rsid w:val="00807556"/>
    <w:rsid w:val="00810EF4"/>
    <w:rsid w:val="00816060"/>
    <w:rsid w:val="00826C07"/>
    <w:rsid w:val="008348D9"/>
    <w:rsid w:val="00842704"/>
    <w:rsid w:val="0084653E"/>
    <w:rsid w:val="00857559"/>
    <w:rsid w:val="00857810"/>
    <w:rsid w:val="00865B4A"/>
    <w:rsid w:val="00874712"/>
    <w:rsid w:val="008849EF"/>
    <w:rsid w:val="008A524A"/>
    <w:rsid w:val="008B2CAC"/>
    <w:rsid w:val="008B6A8E"/>
    <w:rsid w:val="008D6118"/>
    <w:rsid w:val="008E1728"/>
    <w:rsid w:val="008F20FA"/>
    <w:rsid w:val="00903FA9"/>
    <w:rsid w:val="0092078A"/>
    <w:rsid w:val="00923DC6"/>
    <w:rsid w:val="00937421"/>
    <w:rsid w:val="00950129"/>
    <w:rsid w:val="009750D4"/>
    <w:rsid w:val="00976CD8"/>
    <w:rsid w:val="00980550"/>
    <w:rsid w:val="009941B1"/>
    <w:rsid w:val="00995BD3"/>
    <w:rsid w:val="009C6570"/>
    <w:rsid w:val="009E6607"/>
    <w:rsid w:val="00A15A43"/>
    <w:rsid w:val="00A2066E"/>
    <w:rsid w:val="00A2079F"/>
    <w:rsid w:val="00A30FE5"/>
    <w:rsid w:val="00A31FA5"/>
    <w:rsid w:val="00A40BA4"/>
    <w:rsid w:val="00A43079"/>
    <w:rsid w:val="00A475DD"/>
    <w:rsid w:val="00A90B1E"/>
    <w:rsid w:val="00A97EEF"/>
    <w:rsid w:val="00AD09F9"/>
    <w:rsid w:val="00AD266E"/>
    <w:rsid w:val="00AD624C"/>
    <w:rsid w:val="00AE0C1B"/>
    <w:rsid w:val="00AE533C"/>
    <w:rsid w:val="00AF3844"/>
    <w:rsid w:val="00AF5AB8"/>
    <w:rsid w:val="00B0252B"/>
    <w:rsid w:val="00B11898"/>
    <w:rsid w:val="00B15470"/>
    <w:rsid w:val="00B2262A"/>
    <w:rsid w:val="00B45758"/>
    <w:rsid w:val="00B62776"/>
    <w:rsid w:val="00B637C7"/>
    <w:rsid w:val="00B679F7"/>
    <w:rsid w:val="00B82C2F"/>
    <w:rsid w:val="00B96026"/>
    <w:rsid w:val="00BA75FA"/>
    <w:rsid w:val="00BB7FE9"/>
    <w:rsid w:val="00BC3A79"/>
    <w:rsid w:val="00BC4991"/>
    <w:rsid w:val="00BD0208"/>
    <w:rsid w:val="00BD549F"/>
    <w:rsid w:val="00BE5E1A"/>
    <w:rsid w:val="00BE7838"/>
    <w:rsid w:val="00BF1C3F"/>
    <w:rsid w:val="00C133CD"/>
    <w:rsid w:val="00C13EF4"/>
    <w:rsid w:val="00C36489"/>
    <w:rsid w:val="00C36531"/>
    <w:rsid w:val="00C51ABB"/>
    <w:rsid w:val="00C77CA8"/>
    <w:rsid w:val="00C83079"/>
    <w:rsid w:val="00CA3C0E"/>
    <w:rsid w:val="00CC1541"/>
    <w:rsid w:val="00CE5AE3"/>
    <w:rsid w:val="00CF3CC6"/>
    <w:rsid w:val="00CF7160"/>
    <w:rsid w:val="00D62CCD"/>
    <w:rsid w:val="00D6530C"/>
    <w:rsid w:val="00D72F83"/>
    <w:rsid w:val="00D90DCF"/>
    <w:rsid w:val="00DA7495"/>
    <w:rsid w:val="00DC538D"/>
    <w:rsid w:val="00DD169D"/>
    <w:rsid w:val="00DD5802"/>
    <w:rsid w:val="00DE2A6B"/>
    <w:rsid w:val="00DE4610"/>
    <w:rsid w:val="00DE63C3"/>
    <w:rsid w:val="00E050DB"/>
    <w:rsid w:val="00E3496E"/>
    <w:rsid w:val="00E36252"/>
    <w:rsid w:val="00E50B42"/>
    <w:rsid w:val="00E51931"/>
    <w:rsid w:val="00E56714"/>
    <w:rsid w:val="00E776E4"/>
    <w:rsid w:val="00E91CB0"/>
    <w:rsid w:val="00EB4810"/>
    <w:rsid w:val="00EC6780"/>
    <w:rsid w:val="00EC7A26"/>
    <w:rsid w:val="00ED375F"/>
    <w:rsid w:val="00EE40E5"/>
    <w:rsid w:val="00F071F3"/>
    <w:rsid w:val="00F13415"/>
    <w:rsid w:val="00F33890"/>
    <w:rsid w:val="00F37DD4"/>
    <w:rsid w:val="00F535B0"/>
    <w:rsid w:val="00F761BA"/>
    <w:rsid w:val="00F8001A"/>
    <w:rsid w:val="00FA3817"/>
    <w:rsid w:val="00FD7C41"/>
    <w:rsid w:val="00FE326B"/>
    <w:rsid w:val="00FF1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433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049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8</Pages>
  <Words>370</Words>
  <Characters>2115</Characters>
  <Application>Microsoft Office Word</Application>
  <DocSecurity>0</DocSecurity>
  <Lines>17</Lines>
  <Paragraphs>4</Paragraphs>
  <ScaleCrop>false</ScaleCrop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23</cp:revision>
  <dcterms:created xsi:type="dcterms:W3CDTF">2021-04-16T22:40:00Z</dcterms:created>
  <dcterms:modified xsi:type="dcterms:W3CDTF">2021-04-16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